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3F98A" w14:textId="574C68CF" w:rsidR="00F8367A" w:rsidRDefault="00CC4AC2" w:rsidP="00CC4AC2">
      <w:pPr>
        <w:pStyle w:val="Heading1"/>
      </w:pPr>
      <w:r>
        <w:t>BMP image files</w:t>
      </w:r>
    </w:p>
    <w:p w14:paraId="295D9EF3" w14:textId="09500920" w:rsidR="00CC4AC2" w:rsidRDefault="00CC4AC2" w:rsidP="00CC4AC2">
      <w:pPr>
        <w:pStyle w:val="ListParagraph"/>
        <w:numPr>
          <w:ilvl w:val="0"/>
          <w:numId w:val="1"/>
        </w:numPr>
      </w:pPr>
      <w:r>
        <w:t>a file is just a sequence of bits, arranged in some fashion</w:t>
      </w:r>
    </w:p>
    <w:p w14:paraId="5E7AB903" w14:textId="6FC253B5" w:rsidR="00CC4AC2" w:rsidRDefault="00CC4AC2" w:rsidP="00CC4AC2">
      <w:pPr>
        <w:pStyle w:val="ListParagraph"/>
        <w:numPr>
          <w:ilvl w:val="0"/>
          <w:numId w:val="1"/>
        </w:numPr>
      </w:pPr>
      <w:r>
        <w:t>A 24-bit BMP file, then, is just a sequence of bits, (almost) every 24 of wh</w:t>
      </w:r>
      <w:r w:rsidR="00330DB1">
        <w:t>i</w:t>
      </w:r>
      <w:r>
        <w:t>ch represent some pixel’s color</w:t>
      </w:r>
    </w:p>
    <w:p w14:paraId="066CE9C5" w14:textId="1E7BFFAC" w:rsidR="00330DB1" w:rsidRDefault="00330DB1" w:rsidP="00330DB1">
      <w:pPr>
        <w:pStyle w:val="ListParagraph"/>
        <w:numPr>
          <w:ilvl w:val="1"/>
          <w:numId w:val="1"/>
        </w:numPr>
      </w:pPr>
      <w:r>
        <w:t>Where every 8 represent the concentration of each of the RGB colors</w:t>
      </w:r>
    </w:p>
    <w:p w14:paraId="160C31B8" w14:textId="180293A7" w:rsidR="00330DB1" w:rsidRDefault="00330DB1" w:rsidP="00330DB1">
      <w:pPr>
        <w:pStyle w:val="ListParagraph"/>
        <w:numPr>
          <w:ilvl w:val="1"/>
          <w:numId w:val="1"/>
        </w:numPr>
      </w:pPr>
      <w:r>
        <w:t>In BMP file, however, the arrangement is reversed to BGR.</w:t>
      </w:r>
    </w:p>
    <w:p w14:paraId="35E71CA6" w14:textId="0422264E" w:rsidR="00330DB1" w:rsidRDefault="00330DB1" w:rsidP="00330DB1">
      <w:pPr>
        <w:pStyle w:val="ListParagraph"/>
        <w:numPr>
          <w:ilvl w:val="1"/>
          <w:numId w:val="1"/>
        </w:numPr>
      </w:pPr>
      <w:r>
        <w:t>Since each is represented by 8 bits, or 1 byte, we can represent the number in 2 hexadecimal digits</w:t>
      </w:r>
    </w:p>
    <w:p w14:paraId="36322B83" w14:textId="0615F209" w:rsidR="00330DB1" w:rsidRDefault="00330DB1" w:rsidP="00330DB1">
      <w:pPr>
        <w:pStyle w:val="ListParagraph"/>
        <w:numPr>
          <w:ilvl w:val="1"/>
          <w:numId w:val="1"/>
        </w:numPr>
      </w:pPr>
      <w:r>
        <w:t xml:space="preserve">00 00 </w:t>
      </w:r>
      <w:r w:rsidR="00FB5786">
        <w:t>ff</w:t>
      </w:r>
      <w:r>
        <w:t xml:space="preserve"> signifies red</w:t>
      </w:r>
    </w:p>
    <w:p w14:paraId="4085B715" w14:textId="09C4B16E" w:rsidR="00330DB1" w:rsidRDefault="00330DB1" w:rsidP="00330DB1">
      <w:pPr>
        <w:pStyle w:val="ListParagraph"/>
        <w:numPr>
          <w:ilvl w:val="1"/>
          <w:numId w:val="1"/>
        </w:numPr>
      </w:pPr>
      <w:r>
        <w:t>00</w:t>
      </w:r>
      <w:r w:rsidR="00790FE8">
        <w:t xml:space="preserve"> </w:t>
      </w:r>
      <w:r>
        <w:t>00</w:t>
      </w:r>
      <w:r w:rsidR="00790FE8">
        <w:t xml:space="preserve"> </w:t>
      </w:r>
      <w:r>
        <w:t>00 signifies black</w:t>
      </w:r>
    </w:p>
    <w:p w14:paraId="51BD3EC7" w14:textId="0BC87062" w:rsidR="00330DB1" w:rsidRDefault="00FB5786" w:rsidP="00330DB1">
      <w:pPr>
        <w:pStyle w:val="ListParagraph"/>
        <w:numPr>
          <w:ilvl w:val="1"/>
          <w:numId w:val="1"/>
        </w:numPr>
      </w:pPr>
      <w:r>
        <w:t xml:space="preserve">Ff </w:t>
      </w:r>
      <w:proofErr w:type="spellStart"/>
      <w:r>
        <w:t>ff</w:t>
      </w:r>
      <w:proofErr w:type="spellEnd"/>
      <w:r>
        <w:t xml:space="preserve"> </w:t>
      </w:r>
      <w:proofErr w:type="spellStart"/>
      <w:r>
        <w:t>ff</w:t>
      </w:r>
      <w:proofErr w:type="spellEnd"/>
      <w:r w:rsidR="00330DB1">
        <w:t xml:space="preserve"> signifies white</w:t>
      </w:r>
    </w:p>
    <w:p w14:paraId="0FF7053D" w14:textId="357BFE53" w:rsidR="00330DB1" w:rsidRPr="00330DB1" w:rsidRDefault="00330DB1" w:rsidP="00330DB1">
      <w:pPr>
        <w:pStyle w:val="ListParagraph"/>
        <w:numPr>
          <w:ilvl w:val="0"/>
          <w:numId w:val="1"/>
        </w:numPr>
      </w:pPr>
      <w:r>
        <w:rPr>
          <w:rFonts w:ascii="Helvetica" w:hAnsi="Helvetica" w:cs="Helvetica"/>
          <w:color w:val="222222"/>
          <w:shd w:val="clear" w:color="auto" w:fill="FFFFFF"/>
        </w:rPr>
        <w:t>But a BMP file also contains some "metadata," information like an image’s height and width. That metadata is stored at the beginning of the file in the form of two data structures generally referred to as "headers".</w:t>
      </w:r>
    </w:p>
    <w:p w14:paraId="07FB9CDB" w14:textId="4E48DF62" w:rsidR="00330DB1" w:rsidRPr="00330DB1" w:rsidRDefault="00330DB1" w:rsidP="00330DB1">
      <w:pPr>
        <w:pStyle w:val="ListParagraph"/>
        <w:numPr>
          <w:ilvl w:val="1"/>
          <w:numId w:val="1"/>
        </w:numPr>
      </w:pPr>
      <w:r>
        <w:rPr>
          <w:rFonts w:ascii="Helvetica" w:hAnsi="Helvetica" w:cs="Helvetica"/>
          <w:color w:val="222222"/>
          <w:shd w:val="clear" w:color="auto" w:fill="FFFFFF"/>
        </w:rPr>
        <w:t> The first of these headers, called </w:t>
      </w:r>
      <w:r>
        <w:rPr>
          <w:rStyle w:val="HTMLCode"/>
          <w:rFonts w:ascii="Consolas" w:eastAsiaTheme="minorHAnsi" w:hAnsi="Consolas"/>
          <w:color w:val="6D180B"/>
          <w:sz w:val="23"/>
          <w:szCs w:val="23"/>
          <w:bdr w:val="single" w:sz="6" w:space="1" w:color="CCCCCC" w:frame="1"/>
          <w:shd w:val="clear" w:color="auto" w:fill="F2F2F2"/>
        </w:rPr>
        <w:t>BITMAPFILEHEADER</w:t>
      </w:r>
      <w:r>
        <w:rPr>
          <w:rFonts w:ascii="Helvetica" w:hAnsi="Helvetica" w:cs="Helvetica"/>
          <w:color w:val="222222"/>
          <w:shd w:val="clear" w:color="auto" w:fill="FFFFFF"/>
        </w:rPr>
        <w:t>, is 14 bytes long. The second of these headers, called </w:t>
      </w:r>
      <w:r>
        <w:rPr>
          <w:rStyle w:val="HTMLCode"/>
          <w:rFonts w:ascii="Consolas" w:eastAsiaTheme="minorHAnsi" w:hAnsi="Consolas"/>
          <w:color w:val="6D180B"/>
          <w:sz w:val="23"/>
          <w:szCs w:val="23"/>
          <w:bdr w:val="single" w:sz="6" w:space="1" w:color="CCCCCC" w:frame="1"/>
          <w:shd w:val="clear" w:color="auto" w:fill="F2F2F2"/>
        </w:rPr>
        <w:t>BITMAPINFOHEADER</w:t>
      </w:r>
      <w:r>
        <w:rPr>
          <w:rFonts w:ascii="Helvetica" w:hAnsi="Helvetica" w:cs="Helvetica"/>
          <w:color w:val="222222"/>
          <w:shd w:val="clear" w:color="auto" w:fill="FFFFFF"/>
        </w:rPr>
        <w:t xml:space="preserve">, is 40 bytes long. </w:t>
      </w:r>
    </w:p>
    <w:p w14:paraId="5CAE8432" w14:textId="6392E280" w:rsidR="00330DB1" w:rsidRPr="00E46191" w:rsidRDefault="00E46191" w:rsidP="00C41AA2">
      <w:pPr>
        <w:pStyle w:val="ListParagraph"/>
        <w:numPr>
          <w:ilvl w:val="2"/>
          <w:numId w:val="1"/>
        </w:numPr>
      </w:pPr>
      <w:r>
        <w:rPr>
          <w:rFonts w:ascii="Segoe UI" w:hAnsi="Segoe UI" w:cs="Segoe UI"/>
          <w:color w:val="171717"/>
          <w:shd w:val="clear" w:color="auto" w:fill="FFFFFF"/>
        </w:rPr>
        <w:t>The </w:t>
      </w:r>
      <w:r>
        <w:rPr>
          <w:rFonts w:ascii="Segoe UI" w:hAnsi="Segoe UI" w:cs="Segoe UI"/>
          <w:b/>
          <w:bCs/>
          <w:color w:val="171717"/>
          <w:shd w:val="clear" w:color="auto" w:fill="FFFFFF"/>
        </w:rPr>
        <w:t>BITMAPFILEHEADER</w:t>
      </w:r>
      <w:r>
        <w:rPr>
          <w:rFonts w:ascii="Segoe UI" w:hAnsi="Segoe UI" w:cs="Segoe UI"/>
          <w:color w:val="171717"/>
          <w:shd w:val="clear" w:color="auto" w:fill="FFFFFF"/>
        </w:rPr>
        <w:t> structure contains information about the type, size, and layout of a file that contains a DIB</w:t>
      </w:r>
      <w:r w:rsidR="00B93822">
        <w:rPr>
          <w:rFonts w:ascii="Segoe UI" w:hAnsi="Segoe UI" w:cs="Segoe UI"/>
          <w:color w:val="171717"/>
          <w:shd w:val="clear" w:color="auto" w:fill="FFFFFF"/>
        </w:rPr>
        <w:t xml:space="preserve"> </w:t>
      </w:r>
      <w:r w:rsidR="00B93822" w:rsidRPr="00B93822">
        <w:rPr>
          <w:rFonts w:ascii="Segoe UI" w:hAnsi="Segoe UI" w:cs="Segoe UI"/>
          <w:color w:val="171717"/>
          <w:shd w:val="clear" w:color="auto" w:fill="FFFFFF"/>
        </w:rPr>
        <w:t>(device-independent bitmap)</w:t>
      </w:r>
      <w:r>
        <w:rPr>
          <w:rFonts w:ascii="Segoe UI" w:hAnsi="Segoe UI" w:cs="Segoe UI"/>
          <w:color w:val="171717"/>
          <w:shd w:val="clear" w:color="auto" w:fill="FFFFFF"/>
        </w:rPr>
        <w:t>.</w:t>
      </w:r>
    </w:p>
    <w:p w14:paraId="1CEA0BF6" w14:textId="76BB7F27" w:rsidR="00E46191" w:rsidRPr="00C41AA2" w:rsidRDefault="00E46191" w:rsidP="00C41AA2">
      <w:pPr>
        <w:pStyle w:val="ListParagraph"/>
        <w:numPr>
          <w:ilvl w:val="2"/>
          <w:numId w:val="1"/>
        </w:numPr>
      </w:pPr>
      <w:r>
        <w:rPr>
          <w:rFonts w:ascii="Segoe UI" w:hAnsi="Segoe UI" w:cs="Segoe UI"/>
          <w:color w:val="171717"/>
          <w:shd w:val="clear" w:color="auto" w:fill="FFFFFF"/>
        </w:rPr>
        <w:t>The </w:t>
      </w:r>
      <w:r>
        <w:rPr>
          <w:rStyle w:val="Strong"/>
          <w:rFonts w:ascii="Segoe UI" w:hAnsi="Segoe UI" w:cs="Segoe UI"/>
          <w:color w:val="171717"/>
          <w:shd w:val="clear" w:color="auto" w:fill="FFFFFF"/>
        </w:rPr>
        <w:t>BITMAPINFOHEADER</w:t>
      </w:r>
      <w:r>
        <w:rPr>
          <w:rFonts w:ascii="Segoe UI" w:hAnsi="Segoe UI" w:cs="Segoe UI"/>
          <w:color w:val="171717"/>
          <w:shd w:val="clear" w:color="auto" w:fill="FFFFFF"/>
        </w:rPr>
        <w:t> structure contains information about the dimensions and color format of a DIB.</w:t>
      </w:r>
    </w:p>
    <w:p w14:paraId="70D89396" w14:textId="739E15C5" w:rsidR="00330DB1" w:rsidRPr="00330DB1" w:rsidRDefault="00C41AA2" w:rsidP="00C41AA2">
      <w:pPr>
        <w:pStyle w:val="ListParagraph"/>
        <w:numPr>
          <w:ilvl w:val="1"/>
          <w:numId w:val="1"/>
        </w:numPr>
      </w:pPr>
      <w:r>
        <w:rPr>
          <w:rFonts w:ascii="Helvetica" w:hAnsi="Helvetica" w:cs="Helvetica"/>
          <w:color w:val="222222"/>
          <w:shd w:val="clear" w:color="auto" w:fill="FFFFFF"/>
        </w:rPr>
        <w:t xml:space="preserve">A 24-bit BMP’s first 14 + 40 = 54 bytes are filled with metadata. </w:t>
      </w:r>
      <w:r w:rsidR="00330DB1" w:rsidRPr="00C41AA2">
        <w:rPr>
          <w:rFonts w:ascii="Helvetica" w:hAnsi="Helvetica" w:cs="Helvetica"/>
          <w:color w:val="222222"/>
          <w:shd w:val="clear" w:color="auto" w:fill="FFFFFF"/>
        </w:rPr>
        <w:t>Immediately following these headers is the actual bitmap: an array of bytes, triples of which represent a pixel’s color.</w:t>
      </w:r>
    </w:p>
    <w:p w14:paraId="2A1CD4C4" w14:textId="1E59ADA4" w:rsidR="00330DB1" w:rsidRPr="0009795C" w:rsidRDefault="00330DB1" w:rsidP="00330DB1">
      <w:pPr>
        <w:pStyle w:val="ListParagraph"/>
        <w:numPr>
          <w:ilvl w:val="0"/>
          <w:numId w:val="1"/>
        </w:numPr>
      </w:pPr>
      <w:r>
        <w:rPr>
          <w:rFonts w:ascii="Helvetica" w:hAnsi="Helvetica" w:cs="Helvetica"/>
          <w:color w:val="222222"/>
          <w:shd w:val="clear" w:color="auto" w:fill="FFFFFF"/>
        </w:rPr>
        <w:t>Some BMPs also store the entire bitmap backwards, with an image’s top row at the end of the BMP file.</w:t>
      </w:r>
    </w:p>
    <w:p w14:paraId="7167316F" w14:textId="5F1D9BB6" w:rsidR="0009795C" w:rsidRPr="0009795C" w:rsidRDefault="0009795C" w:rsidP="00330DB1">
      <w:pPr>
        <w:pStyle w:val="ListParagraph"/>
        <w:numPr>
          <w:ilvl w:val="0"/>
          <w:numId w:val="1"/>
        </w:numPr>
      </w:pPr>
      <w:r>
        <w:rPr>
          <w:rFonts w:ascii="Helvetica" w:hAnsi="Helvetica" w:cs="Helvetica"/>
          <w:color w:val="222222"/>
          <w:shd w:val="clear" w:color="auto" w:fill="FFFFFF"/>
        </w:rPr>
        <w:t xml:space="preserve"> Each row (aka "scanline"), </w:t>
      </w:r>
      <w:proofErr w:type="spellStart"/>
      <w:r>
        <w:rPr>
          <w:rFonts w:ascii="Helvetica" w:hAnsi="Helvetica" w:cs="Helvetica"/>
          <w:color w:val="222222"/>
          <w:shd w:val="clear" w:color="auto" w:fill="FFFFFF"/>
        </w:rPr>
        <w:t>number_of_pixels</w:t>
      </w:r>
      <w:proofErr w:type="spellEnd"/>
      <w:r>
        <w:rPr>
          <w:rFonts w:ascii="Helvetica" w:hAnsi="Helvetica" w:cs="Helvetica"/>
          <w:color w:val="222222"/>
          <w:shd w:val="clear" w:color="auto" w:fill="FFFFFF"/>
        </w:rPr>
        <w:t xml:space="preserve"> * 3 (3 bytes per pixel), should be a multiple of 4.</w:t>
      </w:r>
    </w:p>
    <w:p w14:paraId="0DEB6E36" w14:textId="51ABC132" w:rsidR="0009795C" w:rsidRPr="00D44770" w:rsidRDefault="0009795C" w:rsidP="0009795C">
      <w:pPr>
        <w:pStyle w:val="ListParagraph"/>
        <w:numPr>
          <w:ilvl w:val="1"/>
          <w:numId w:val="1"/>
        </w:numPr>
      </w:pPr>
      <w:r>
        <w:rPr>
          <w:rFonts w:ascii="Helvetica" w:hAnsi="Helvetica" w:cs="Helvetica"/>
          <w:color w:val="222222"/>
          <w:shd w:val="clear" w:color="auto" w:fill="FFFFFF"/>
        </w:rPr>
        <w:t>Otherwise the scanline is "padded" with as many zeroes as it takes to extend the scanline’s length to a multiple of 4.</w:t>
      </w:r>
    </w:p>
    <w:p w14:paraId="29AA0658" w14:textId="1AB7A151" w:rsidR="00FB5786" w:rsidRDefault="00FB5786" w:rsidP="00FB5786">
      <w:bookmarkStart w:id="0" w:name="_GoBack"/>
      <w:bookmarkEnd w:id="0"/>
    </w:p>
    <w:sectPr w:rsidR="00FB57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D1E63"/>
    <w:multiLevelType w:val="hybridMultilevel"/>
    <w:tmpl w:val="EEC242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820067"/>
    <w:multiLevelType w:val="hybridMultilevel"/>
    <w:tmpl w:val="95707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BF0B3F"/>
    <w:multiLevelType w:val="hybridMultilevel"/>
    <w:tmpl w:val="626E6CAE"/>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6143169C"/>
    <w:multiLevelType w:val="hybridMultilevel"/>
    <w:tmpl w:val="7FE4F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MDWwsDQ0Nbc0tjRU0lEKTi0uzszPAykwqgUAl3HbKSwAAAA="/>
  </w:docVars>
  <w:rsids>
    <w:rsidRoot w:val="00F8367A"/>
    <w:rsid w:val="000501F2"/>
    <w:rsid w:val="00093BBB"/>
    <w:rsid w:val="0009795C"/>
    <w:rsid w:val="00330DB1"/>
    <w:rsid w:val="00425D54"/>
    <w:rsid w:val="00436671"/>
    <w:rsid w:val="00524859"/>
    <w:rsid w:val="00541780"/>
    <w:rsid w:val="005E2073"/>
    <w:rsid w:val="0069273E"/>
    <w:rsid w:val="006939D1"/>
    <w:rsid w:val="006F7738"/>
    <w:rsid w:val="00790FE8"/>
    <w:rsid w:val="00A01AC7"/>
    <w:rsid w:val="00A750E9"/>
    <w:rsid w:val="00B34DBA"/>
    <w:rsid w:val="00B93822"/>
    <w:rsid w:val="00C10981"/>
    <w:rsid w:val="00C41AA2"/>
    <w:rsid w:val="00CC4AC2"/>
    <w:rsid w:val="00D44770"/>
    <w:rsid w:val="00E46191"/>
    <w:rsid w:val="00F02270"/>
    <w:rsid w:val="00F8367A"/>
    <w:rsid w:val="00FA6EFB"/>
    <w:rsid w:val="00FB57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6602D"/>
  <w15:chartTrackingRefBased/>
  <w15:docId w15:val="{29EB6D5F-5968-48B0-9121-06E7F409B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4A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AC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C4AC2"/>
    <w:pPr>
      <w:ind w:left="720"/>
      <w:contextualSpacing/>
    </w:pPr>
  </w:style>
  <w:style w:type="character" w:styleId="HTMLCode">
    <w:name w:val="HTML Code"/>
    <w:basedOn w:val="DefaultParagraphFont"/>
    <w:uiPriority w:val="99"/>
    <w:semiHidden/>
    <w:unhideWhenUsed/>
    <w:rsid w:val="00330DB1"/>
    <w:rPr>
      <w:rFonts w:ascii="Courier New" w:eastAsia="Times New Roman" w:hAnsi="Courier New" w:cs="Courier New"/>
      <w:sz w:val="20"/>
      <w:szCs w:val="20"/>
    </w:rPr>
  </w:style>
  <w:style w:type="character" w:styleId="Strong">
    <w:name w:val="Strong"/>
    <w:basedOn w:val="DefaultParagraphFont"/>
    <w:uiPriority w:val="22"/>
    <w:qFormat/>
    <w:rsid w:val="00E4619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898925">
      <w:bodyDiv w:val="1"/>
      <w:marLeft w:val="0"/>
      <w:marRight w:val="0"/>
      <w:marTop w:val="0"/>
      <w:marBottom w:val="0"/>
      <w:divBdr>
        <w:top w:val="none" w:sz="0" w:space="0" w:color="auto"/>
        <w:left w:val="none" w:sz="0" w:space="0" w:color="auto"/>
        <w:bottom w:val="none" w:sz="0" w:space="0" w:color="auto"/>
        <w:right w:val="none" w:sz="0" w:space="0" w:color="auto"/>
      </w:divBdr>
      <w:divsChild>
        <w:div w:id="4731061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1</Pages>
  <Words>238</Words>
  <Characters>135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hya Sherif</dc:creator>
  <cp:keywords/>
  <dc:description/>
  <cp:lastModifiedBy>Yahya Sherif</cp:lastModifiedBy>
  <cp:revision>21</cp:revision>
  <dcterms:created xsi:type="dcterms:W3CDTF">2019-12-12T00:44:00Z</dcterms:created>
  <dcterms:modified xsi:type="dcterms:W3CDTF">2020-02-25T14:38:00Z</dcterms:modified>
</cp:coreProperties>
</file>